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86cc29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86cc29f-f922-11eb-a89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8:4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2WO24AQQhDrVyA+9/SNyB+TJQUaSJBkdmPZrewwDYw6l/L+lf/JJXk4poPf+j3+us/dXVXtavELvcWT0AFrxM/Hwd4DUxyriM8wjMhXuBBWXSBxAv+kPR7Hej7fONG4rdf5uu8HSfyQOCaP9gLdxNsTLjWl/rohCeqpS74gz3jlii81pfAahIf+DV/Y2VgqWCv9Y2qoMkUSCJd4+XxT/da82e6VLwXMydKrfMlojjQT4zax4dPyHogfeCX6aNkraN+RYOZji9sveYPSTBMeLyoX/IUWE+Xdb7GyX5Bjhm3evgVmuiEta+3pgd8zY6ZIhfzQ9TvbPpgviEHx4066c9McQqjh7+TeT5zMrp47+cpsacIxXxyvqL3Daj2eE9fT2cu68R///e8+wnu+m7AsxEyQ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Whilst internet is OK, no phone connection all day in IP11 area. When is</w:t>
      </w:r>
      <w:r>
        <w:t xml:space="preserve"> </w:t>
      </w:r>
      <w:r>
        <w:t xml:space="preserve">it coming back online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86cc29f-f922-11eb-a89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8:4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86cc29f-f922-11eb-a89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86cc29f-f922-11eb-a89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86cc29f</dc:title>
  <dc:creator/>
  <cp:keywords/>
  <dcterms:created xsi:type="dcterms:W3CDTF">2026-05-07T14:58:49Z</dcterms:created>
  <dcterms:modified xsi:type="dcterms:W3CDTF">2026-05-07T14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